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12243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9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Ewa Barańczy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onika Łyczyń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